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 the natural seasonal fluctuations in the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w:t>
      </w:r>
      <w:r>
        <w:t xml:space="preserve">When the ocean is near average temperatures, conditions in Montana are less predictable; this is called</w:t>
      </w:r>
      <w:r>
        <w:t xml:space="preserve"> </w:t>
      </w:r>
      <w:r>
        <w:t xml:space="preserve">“</w:t>
      </w:r>
      <w:r>
        <w:t xml:space="preserve">ENSO Neutral.</w:t>
      </w:r>
      <w:r>
        <w:t xml:space="preserve">”</w:t>
      </w:r>
      <w:r>
        <w:t xml:space="preserve"> </w:t>
      </w:r>
      <w:r>
        <w:t xml:space="preserve">It is important to note, however, that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n portions of the state actually experience slightly wetter 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NSO has a strong influence on weather in North America, so NOAA’s Climate Prediction Center (CPC) seasonal projections for this winter are in part guided by ENSO conditions. Due to the high probability of there being an El Niño event beginning this winter, the CPC is projecting that temperatures will likely be warmer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The CPC is projecting this winter will likely be drier across Montana, with more certainty for the northern and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8-10-07T18:35:42Z</dcterms:created>
  <dcterms:modified xsi:type="dcterms:W3CDTF">2018-10-07T18:35:42Z</dcterms:modified>
</cp:coreProperties>
</file>